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Finland</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Finland received a score of 93.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Finland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Finland received a score of</w:t>
      </w:r>
      <w:r>
        <w:t xml:space="preserve"> </w:t>
      </w:r>
      <w:r>
        <w:rPr>
          <w:bCs/>
          <w:b/>
        </w:rPr>
        <w:t xml:space="preserve">96.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Finland received a score of 88.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Finland received a score of 83.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Finland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Finland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Finland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Finland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Finland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Finland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Finland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Finland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Finland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Finland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Finland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Finland received a score of 0.6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Finland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Finland%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Finland%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Finland%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Finland%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Finland%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Finland%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Finland%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Finland%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Finland%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Finland%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Finland%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Finland%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Finland%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Finland%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Finland%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Finland%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Finland%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27:22Z</dcterms:created>
  <dcterms:modified xsi:type="dcterms:W3CDTF">2024-01-16T18: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Finland Country Report</vt:lpwstr>
  </property>
</Properties>
</file>